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283C83" w14:textId="07EAD60D" w:rsidR="00CA7BDA" w:rsidRPr="00EF1BF1" w:rsidRDefault="00EF1BF1">
      <w:r w:rsidRPr="00EF1BF1">
        <w:rPr>
          <w:lang w:val="de-DE"/>
        </w:rPr>
        <w:t xml:space="preserve">Übung 4: </w:t>
      </w:r>
      <w:r w:rsidRPr="00EF1BF1">
        <w:t>Complétez par les marques éventuellement manquantes.</w:t>
      </w:r>
    </w:p>
    <w:p w14:paraId="7E8D626B" w14:textId="1DF9AC4B" w:rsidR="00EF1BF1" w:rsidRPr="00EF1BF1" w:rsidRDefault="00EF1BF1" w:rsidP="00EF1BF1">
      <w:pPr>
        <w:pStyle w:val="Paragraphedeliste"/>
        <w:numPr>
          <w:ilvl w:val="0"/>
          <w:numId w:val="1"/>
        </w:numPr>
        <w:rPr>
          <w:lang w:val="de-DE"/>
        </w:rPr>
      </w:pPr>
      <w:r w:rsidRPr="00EF1BF1">
        <w:rPr>
          <w:lang w:val="de-DE"/>
        </w:rPr>
        <w:t>Ich war noch nicht in der Wohnung mein</w:t>
      </w:r>
      <w:r w:rsidR="00512A17">
        <w:rPr>
          <w:lang w:val="de-DE"/>
        </w:rPr>
        <w:t>es</w:t>
      </w:r>
      <w:r w:rsidRPr="00EF1BF1">
        <w:rPr>
          <w:lang w:val="de-DE"/>
        </w:rPr>
        <w:t xml:space="preserve"> Bruder</w:t>
      </w:r>
      <w:r w:rsidR="00512A17">
        <w:rPr>
          <w:lang w:val="de-DE"/>
        </w:rPr>
        <w:t>s</w:t>
      </w:r>
      <w:r w:rsidRPr="00EF1BF1">
        <w:rPr>
          <w:lang w:val="de-DE"/>
        </w:rPr>
        <w:t>.</w:t>
      </w:r>
    </w:p>
    <w:p w14:paraId="26CCA4A4" w14:textId="0B6D6FA2" w:rsidR="00EF1BF1" w:rsidRDefault="00EF1BF1" w:rsidP="00EF1BF1">
      <w:pPr>
        <w:pStyle w:val="Paragraphedeliste"/>
        <w:numPr>
          <w:ilvl w:val="0"/>
          <w:numId w:val="1"/>
        </w:numPr>
        <w:rPr>
          <w:lang w:val="de-DE"/>
        </w:rPr>
      </w:pPr>
      <w:r w:rsidRPr="00EF1BF1">
        <w:rPr>
          <w:lang w:val="de-DE"/>
        </w:rPr>
        <w:t xml:space="preserve">Die Räume </w:t>
      </w:r>
      <w:r w:rsidR="001C53B4" w:rsidRPr="00EF1BF1">
        <w:rPr>
          <w:lang w:val="de-DE"/>
        </w:rPr>
        <w:t>unser</w:t>
      </w:r>
      <w:r w:rsidR="001C53B4">
        <w:rPr>
          <w:lang w:val="de-DE"/>
        </w:rPr>
        <w:t>er Wohnung</w:t>
      </w:r>
      <w:r w:rsidR="00717523">
        <w:rPr>
          <w:rFonts w:ascii="Cambria Math" w:hAnsi="Cambria Math" w:cs="Cambria Math"/>
        </w:rPr>
        <w:t>∅</w:t>
      </w:r>
      <w:r w:rsidRPr="00EF1BF1">
        <w:rPr>
          <w:lang w:val="de-DE"/>
        </w:rPr>
        <w:t xml:space="preserve"> sind ziemlich gro</w:t>
      </w:r>
      <w:r>
        <w:rPr>
          <w:lang w:val="de-DE"/>
        </w:rPr>
        <w:t>ß.</w:t>
      </w:r>
    </w:p>
    <w:p w14:paraId="7384CDB2" w14:textId="6B5359F5" w:rsidR="00EF1BF1" w:rsidRDefault="00EF1BF1" w:rsidP="00EF1BF1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 xml:space="preserve">Die Heizung </w:t>
      </w:r>
      <w:r w:rsidR="00717523">
        <w:rPr>
          <w:lang w:val="de-DE"/>
        </w:rPr>
        <w:t xml:space="preserve">des </w:t>
      </w:r>
      <w:r w:rsidR="00211B34">
        <w:rPr>
          <w:lang w:val="de-DE"/>
        </w:rPr>
        <w:t>Wohnwagens nimmt wenig Platz ein.</w:t>
      </w:r>
    </w:p>
    <w:p w14:paraId="77AEF041" w14:textId="5CEE1934" w:rsidR="00211B34" w:rsidRDefault="00211B34" w:rsidP="00EF1BF1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Die Besichtigung des Stadtzentrums ist heute nicht möglich.</w:t>
      </w:r>
    </w:p>
    <w:p w14:paraId="405F4364" w14:textId="0E5FD802" w:rsidR="00EF1BF1" w:rsidRPr="00EF1BF1" w:rsidRDefault="00EF1BF1" w:rsidP="00EF1BF1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Erkennst du nicht die Stimme dein</w:t>
      </w:r>
      <w:r w:rsidR="00717523">
        <w:rPr>
          <w:lang w:val="de-DE"/>
        </w:rPr>
        <w:t>er</w:t>
      </w:r>
      <w:r>
        <w:rPr>
          <w:lang w:val="de-DE"/>
        </w:rPr>
        <w:t xml:space="preserve"> Onkel</w:t>
      </w:r>
      <w:r w:rsidR="00717523">
        <w:rPr>
          <w:rFonts w:ascii="Cambria Math" w:hAnsi="Cambria Math" w:cs="Cambria Math"/>
        </w:rPr>
        <w:t>∅</w:t>
      </w:r>
      <w:r>
        <w:rPr>
          <w:lang w:val="de-DE"/>
        </w:rPr>
        <w:t>?</w:t>
      </w:r>
      <w:bookmarkStart w:id="0" w:name="_GoBack"/>
      <w:bookmarkEnd w:id="0"/>
    </w:p>
    <w:sectPr w:rsidR="00EF1BF1" w:rsidRPr="00EF1BF1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76B5B1" w14:textId="77777777" w:rsidR="00CB482D" w:rsidRDefault="00CB482D" w:rsidP="00420826">
      <w:pPr>
        <w:spacing w:after="0" w:line="240" w:lineRule="auto"/>
      </w:pPr>
      <w:r>
        <w:separator/>
      </w:r>
    </w:p>
  </w:endnote>
  <w:endnote w:type="continuationSeparator" w:id="0">
    <w:p w14:paraId="1BB3975B" w14:textId="77777777" w:rsidR="00CB482D" w:rsidRDefault="00CB482D" w:rsidP="004208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65786191"/>
      <w:docPartObj>
        <w:docPartGallery w:val="Page Numbers (Bottom of Page)"/>
        <w:docPartUnique/>
      </w:docPartObj>
    </w:sdtPr>
    <w:sdtEndPr/>
    <w:sdtContent>
      <w:p w14:paraId="2EFCB6D8" w14:textId="34D03D88" w:rsidR="00420826" w:rsidRDefault="00420826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6122F57B" wp14:editId="774AB725">
                  <wp:simplePos x="0" y="0"/>
                  <wp:positionH relativeFrom="rightMargin">
                    <wp:align>left</wp:align>
                  </wp:positionH>
                  <mc:AlternateContent>
                    <mc:Choice Requires="wp14">
                      <wp:positionV relativeFrom="bottomMargin">
                        <wp14:pctPosVOffset>7000</wp14:pctPosVOffset>
                      </wp:positionV>
                    </mc:Choice>
                    <mc:Fallback>
                      <wp:positionV relativeFrom="page">
                        <wp:posOffset>9855200</wp:posOffset>
                      </wp:positionV>
                    </mc:Fallback>
                  </mc:AlternateContent>
                  <wp:extent cx="368300" cy="274320"/>
                  <wp:effectExtent l="9525" t="9525" r="12700" b="11430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68300" cy="27432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53068C5" w14:textId="77777777" w:rsidR="00420826" w:rsidRDefault="00420826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6122F57B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margin-left:0;margin-top:0;width:29pt;height:21.6pt;z-index:251659264;visibility:visible;mso-wrap-style:square;mso-width-percent:0;mso-height-percent:0;mso-top-percent:70;mso-wrap-distance-left:9pt;mso-wrap-distance-top:0;mso-wrap-distance-right:9pt;mso-wrap-distance-bottom:0;mso-position-horizontal:left;mso-position-horizontal-relative:right-margin-area;mso-position-vertical-relative:bottom-margin-area;mso-width-percent:0;mso-height-percent:0;mso-top-percent:7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" o:allowincell="f" adj="14135" strokecolor="gray" strokeweight=".25pt">
                  <v:textbox>
                    <w:txbxContent>
                      <w:p w14:paraId="153068C5" w14:textId="77777777" w:rsidR="00420826" w:rsidRDefault="00420826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822D20" w14:textId="77777777" w:rsidR="00CB482D" w:rsidRDefault="00CB482D" w:rsidP="00420826">
      <w:pPr>
        <w:spacing w:after="0" w:line="240" w:lineRule="auto"/>
      </w:pPr>
      <w:r>
        <w:separator/>
      </w:r>
    </w:p>
  </w:footnote>
  <w:footnote w:type="continuationSeparator" w:id="0">
    <w:p w14:paraId="7937BB20" w14:textId="77777777" w:rsidR="00CB482D" w:rsidRDefault="00CB482D" w:rsidP="004208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EA793F" w14:textId="1BE43F69" w:rsidR="00420826" w:rsidRPr="00420826" w:rsidRDefault="00420826" w:rsidP="00420826">
    <w:pPr>
      <w:pStyle w:val="En-tte"/>
    </w:pPr>
    <w:r>
      <w:t>Henry Letellier 1</w:t>
    </w:r>
    <w:r>
      <w:rPr>
        <w:vertAlign w:val="superscript"/>
      </w:rPr>
      <w:t>ère</w:t>
    </w:r>
    <w:r>
      <w:t>G6</w:t>
    </w:r>
    <w:r>
      <w:tab/>
      <w:t>Deutsch</w:t>
    </w:r>
    <w:r>
      <w:tab/>
    </w:r>
    <w:sdt>
      <w:sdtPr>
        <w:rPr>
          <w:lang w:val="de-DE"/>
        </w:rPr>
        <w:id w:val="-543986782"/>
        <w:date w:fullDate="2019-09-05T00:00:00Z">
          <w:dateFormat w:val="dddd, d. MMMM yyyy"/>
          <w:lid w:val="de-DE"/>
          <w:storeMappedDataAs w:val="dateTime"/>
          <w:calendar w:val="gregorian"/>
        </w:date>
      </w:sdtPr>
      <w:sdtEndPr/>
      <w:sdtContent>
        <w:r>
          <w:rPr>
            <w:lang w:val="de-DE"/>
          </w:rPr>
          <w:t>Donnerstag, 5. September 2019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9174B3"/>
    <w:multiLevelType w:val="hybridMultilevel"/>
    <w:tmpl w:val="A0E62870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48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wMjQ3MTA0NzAwNDBU0lEKTi0uzszPAykwrAUArvEw6CwAAAA="/>
  </w:docVars>
  <w:rsids>
    <w:rsidRoot w:val="00A520D0"/>
    <w:rsid w:val="001C53B4"/>
    <w:rsid w:val="00211B34"/>
    <w:rsid w:val="002D7AC9"/>
    <w:rsid w:val="00420826"/>
    <w:rsid w:val="00512A17"/>
    <w:rsid w:val="00717523"/>
    <w:rsid w:val="00A520D0"/>
    <w:rsid w:val="00CA7BDA"/>
    <w:rsid w:val="00CB482D"/>
    <w:rsid w:val="00EF1BF1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206046A"/>
  <w15:chartTrackingRefBased/>
  <w15:docId w15:val="{C6213DE4-6B17-4096-A12D-63BF0BD08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8282D"/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4208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420826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42082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420826"/>
    <w:rPr>
      <w:rFonts w:ascii="Times New Roman" w:hAnsi="Times New Roman"/>
      <w:sz w:val="24"/>
    </w:rPr>
  </w:style>
  <w:style w:type="paragraph" w:styleId="Paragraphedeliste">
    <w:name w:val="List Paragraph"/>
    <w:basedOn w:val="Normal"/>
    <w:uiPriority w:val="34"/>
    <w:qFormat/>
    <w:rsid w:val="00EF1B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89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48</Words>
  <Characters>265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5</cp:revision>
  <dcterms:created xsi:type="dcterms:W3CDTF">2019-10-08T15:22:00Z</dcterms:created>
  <dcterms:modified xsi:type="dcterms:W3CDTF">2019-10-09T11:26:00Z</dcterms:modified>
</cp:coreProperties>
</file>